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F416F0" w14:textId="3ACC3BFA" w:rsidR="00013856" w:rsidRDefault="003A7B46">
      <w:pPr>
        <w:rPr>
          <w:sz w:val="28"/>
          <w:szCs w:val="28"/>
        </w:rPr>
      </w:pPr>
      <w:r>
        <w:rPr>
          <w:sz w:val="28"/>
          <w:szCs w:val="28"/>
        </w:rPr>
        <w:t>8.r</w:t>
      </w:r>
    </w:p>
    <w:p w14:paraId="4825B1B9" w14:textId="7BA5FBD4" w:rsidR="003A7B46" w:rsidRDefault="003A7B4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esent  tenses  (ponavljanje)</w:t>
      </w:r>
    </w:p>
    <w:p w14:paraId="29BADB58" w14:textId="0F61D195" w:rsidR="003A7B46" w:rsidRDefault="003A7B46">
      <w:pPr>
        <w:rPr>
          <w:sz w:val="28"/>
          <w:szCs w:val="28"/>
        </w:rPr>
      </w:pPr>
      <w:r>
        <w:rPr>
          <w:sz w:val="28"/>
          <w:szCs w:val="28"/>
        </w:rPr>
        <w:t>23.04.2020.</w:t>
      </w:r>
    </w:p>
    <w:p w14:paraId="36B1EF5C" w14:textId="63387908" w:rsidR="003A7B46" w:rsidRDefault="003A7B46">
      <w:pPr>
        <w:rPr>
          <w:sz w:val="28"/>
          <w:szCs w:val="28"/>
        </w:rPr>
      </w:pPr>
    </w:p>
    <w:p w14:paraId="0888153B" w14:textId="28F673BD" w:rsidR="003A7B46" w:rsidRDefault="003A7B46">
      <w:pPr>
        <w:rPr>
          <w:sz w:val="28"/>
          <w:szCs w:val="28"/>
        </w:rPr>
      </w:pPr>
      <w:r>
        <w:rPr>
          <w:sz w:val="28"/>
          <w:szCs w:val="28"/>
        </w:rPr>
        <w:t>Good morning!</w:t>
      </w:r>
    </w:p>
    <w:p w14:paraId="11C2F41A" w14:textId="2061A831" w:rsidR="003A7B46" w:rsidRDefault="003A7B46">
      <w:pPr>
        <w:rPr>
          <w:sz w:val="28"/>
          <w:szCs w:val="28"/>
        </w:rPr>
      </w:pPr>
      <w:r>
        <w:rPr>
          <w:sz w:val="28"/>
          <w:szCs w:val="28"/>
        </w:rPr>
        <w:t xml:space="preserve">Napredni  oblici  neupravnog  govora  zahtijevaju  da  vješto  baratate  svim  dosad  obrađenim  glagolskim  vremenima.  Da  automatski  razlikujete  </w:t>
      </w:r>
      <w:r w:rsidRPr="003A7B46">
        <w:rPr>
          <w:i/>
          <w:iCs/>
          <w:sz w:val="28"/>
          <w:szCs w:val="28"/>
        </w:rPr>
        <w:t>Past  Simple</w:t>
      </w:r>
      <w:r>
        <w:rPr>
          <w:sz w:val="28"/>
          <w:szCs w:val="28"/>
        </w:rPr>
        <w:t xml:space="preserve">  od  </w:t>
      </w:r>
      <w:r w:rsidRPr="003A7B46">
        <w:rPr>
          <w:i/>
          <w:iCs/>
          <w:sz w:val="28"/>
          <w:szCs w:val="28"/>
        </w:rPr>
        <w:t>Past  Continuousa</w:t>
      </w:r>
      <w:r>
        <w:rPr>
          <w:sz w:val="28"/>
          <w:szCs w:val="28"/>
        </w:rPr>
        <w:t xml:space="preserve">,  i  da  ne  razmišljate  previše  o  tome  koja  je  razlika  u  značenju  između  </w:t>
      </w:r>
      <w:r w:rsidRPr="003A7B46">
        <w:rPr>
          <w:i/>
          <w:iCs/>
          <w:sz w:val="28"/>
          <w:szCs w:val="28"/>
        </w:rPr>
        <w:t>Present  Simplea</w:t>
      </w:r>
      <w:r>
        <w:rPr>
          <w:sz w:val="28"/>
          <w:szCs w:val="28"/>
        </w:rPr>
        <w:t xml:space="preserve">  i  </w:t>
      </w:r>
      <w:r w:rsidRPr="003A7B46">
        <w:rPr>
          <w:i/>
          <w:iCs/>
          <w:sz w:val="28"/>
          <w:szCs w:val="28"/>
        </w:rPr>
        <w:t>Present  Perfecta</w:t>
      </w:r>
      <w:r>
        <w:rPr>
          <w:sz w:val="28"/>
          <w:szCs w:val="28"/>
        </w:rPr>
        <w:t xml:space="preserve">.  </w:t>
      </w:r>
    </w:p>
    <w:p w14:paraId="5D7E129A" w14:textId="46F5DE20" w:rsidR="003A7B46" w:rsidRDefault="008826BB">
      <w:pPr>
        <w:rPr>
          <w:sz w:val="28"/>
          <w:szCs w:val="28"/>
        </w:rPr>
      </w:pPr>
      <w:r>
        <w:rPr>
          <w:sz w:val="28"/>
          <w:szCs w:val="28"/>
        </w:rPr>
        <w:t>Znam  da  to  zvuči  frustrirajuće  i  obeshrabrujuće,  i  vjerojatno  je  većina  vas  sad  počela  teško  uzdisati.  Znam  da  ja  bih  u  vašim  godinama. :P</w:t>
      </w:r>
    </w:p>
    <w:p w14:paraId="61574731" w14:textId="6C530D46" w:rsidR="008826BB" w:rsidRDefault="008826BB">
      <w:pPr>
        <w:rPr>
          <w:sz w:val="28"/>
          <w:szCs w:val="28"/>
        </w:rPr>
      </w:pPr>
    </w:p>
    <w:p w14:paraId="4931148A" w14:textId="434702C7" w:rsidR="008826BB" w:rsidRDefault="008826BB">
      <w:pPr>
        <w:rPr>
          <w:sz w:val="28"/>
          <w:szCs w:val="28"/>
        </w:rPr>
      </w:pPr>
      <w:r>
        <w:rPr>
          <w:sz w:val="28"/>
          <w:szCs w:val="28"/>
        </w:rPr>
        <w:t>Zato  mislim  da  bi  bilo  dobro  kad  bismo  se  ovaj  i  idući  tjedan  prisjećali  onog  najbitnijeg  što  smo  naučili  o  raznim  glagolskim  vremenima. Kako  bismo  bili  dobro  pripremljeni  za  obradu  nadolazećeg  gradiva  (a  ono  će  se  krajem  svibnja  ocjenjivati).</w:t>
      </w:r>
    </w:p>
    <w:p w14:paraId="1642629D" w14:textId="0BCDDE1B" w:rsidR="008826BB" w:rsidRDefault="008826BB">
      <w:pPr>
        <w:rPr>
          <w:sz w:val="28"/>
          <w:szCs w:val="28"/>
        </w:rPr>
      </w:pPr>
    </w:p>
    <w:p w14:paraId="60F75AFE" w14:textId="4033DBC5" w:rsidR="002D486B" w:rsidRDefault="002D486B">
      <w:pPr>
        <w:rPr>
          <w:sz w:val="28"/>
          <w:szCs w:val="28"/>
        </w:rPr>
      </w:pPr>
      <w:r>
        <w:rPr>
          <w:sz w:val="28"/>
          <w:szCs w:val="28"/>
        </w:rPr>
        <w:t xml:space="preserve">Stoga,  danas  ponavljamo  </w:t>
      </w:r>
      <w:r>
        <w:rPr>
          <w:b/>
          <w:bCs/>
          <w:i/>
          <w:iCs/>
          <w:sz w:val="28"/>
          <w:szCs w:val="28"/>
        </w:rPr>
        <w:t>Present  tenses</w:t>
      </w:r>
      <w:r>
        <w:rPr>
          <w:sz w:val="28"/>
          <w:szCs w:val="28"/>
        </w:rPr>
        <w:t xml:space="preserve">  (</w:t>
      </w:r>
      <w:r>
        <w:rPr>
          <w:i/>
          <w:iCs/>
          <w:sz w:val="28"/>
          <w:szCs w:val="28"/>
        </w:rPr>
        <w:t>Sadašnja  glagolska  vremena</w:t>
      </w:r>
      <w:r>
        <w:rPr>
          <w:sz w:val="28"/>
          <w:szCs w:val="28"/>
        </w:rPr>
        <w:t>)!  Woohoo!</w:t>
      </w:r>
    </w:p>
    <w:p w14:paraId="2082F514" w14:textId="5B00B1F1" w:rsidR="002D486B" w:rsidRDefault="002D486B">
      <w:pPr>
        <w:rPr>
          <w:sz w:val="28"/>
          <w:szCs w:val="28"/>
        </w:rPr>
      </w:pPr>
    </w:p>
    <w:p w14:paraId="44B754CD" w14:textId="3499247F" w:rsidR="002D486B" w:rsidRDefault="002D486B">
      <w:pPr>
        <w:rPr>
          <w:sz w:val="28"/>
          <w:szCs w:val="28"/>
        </w:rPr>
      </w:pPr>
      <w:r>
        <w:rPr>
          <w:sz w:val="28"/>
          <w:szCs w:val="28"/>
        </w:rPr>
        <w:t>Znamo  da  uvijek  postoje  2  oblika,  pa  tako  i  ovdje  razlikujemo:</w:t>
      </w:r>
    </w:p>
    <w:p w14:paraId="7219DCA6" w14:textId="25AF9D55" w:rsidR="002D486B" w:rsidRDefault="002D486B">
      <w:pPr>
        <w:rPr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 xml:space="preserve">Present  Simple  </w:t>
      </w:r>
      <w:r>
        <w:rPr>
          <w:sz w:val="28"/>
          <w:szCs w:val="28"/>
        </w:rPr>
        <w:t xml:space="preserve">i  </w:t>
      </w:r>
      <w:r>
        <w:rPr>
          <w:b/>
          <w:bCs/>
          <w:i/>
          <w:iCs/>
          <w:sz w:val="28"/>
          <w:szCs w:val="28"/>
        </w:rPr>
        <w:t>Present  Continuous</w:t>
      </w:r>
      <w:r>
        <w:rPr>
          <w:sz w:val="28"/>
          <w:szCs w:val="28"/>
        </w:rPr>
        <w:t>.</w:t>
      </w:r>
    </w:p>
    <w:p w14:paraId="5D338917" w14:textId="1D1F0E93" w:rsidR="002D486B" w:rsidRDefault="002D486B">
      <w:pPr>
        <w:rPr>
          <w:sz w:val="28"/>
          <w:szCs w:val="28"/>
        </w:rPr>
      </w:pPr>
    </w:p>
    <w:p w14:paraId="4B7EE15D" w14:textId="5D987CF5" w:rsidR="002D486B" w:rsidRDefault="002D486B">
      <w:pPr>
        <w:rPr>
          <w:sz w:val="28"/>
          <w:szCs w:val="28"/>
        </w:rPr>
      </w:pPr>
    </w:p>
    <w:p w14:paraId="3DFEAA7B" w14:textId="2651FE5A" w:rsidR="002D486B" w:rsidRDefault="002D486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ESENT  SIMPLE:</w:t>
      </w:r>
    </w:p>
    <w:p w14:paraId="3297841C" w14:textId="51C0D95F" w:rsidR="002D486B" w:rsidRPr="00EA3AC2" w:rsidRDefault="002B2AE6" w:rsidP="00EA3AC2">
      <w:pPr>
        <w:pStyle w:val="Odlomakpopisa"/>
        <w:numPr>
          <w:ilvl w:val="0"/>
          <w:numId w:val="1"/>
        </w:numPr>
        <w:rPr>
          <w:sz w:val="28"/>
          <w:szCs w:val="28"/>
        </w:rPr>
      </w:pPr>
      <w:r w:rsidRPr="00EA3AC2">
        <w:rPr>
          <w:sz w:val="28"/>
          <w:szCs w:val="28"/>
        </w:rPr>
        <w:t>najobičniji,  najjednostavniji  oblik  glagola</w:t>
      </w:r>
    </w:p>
    <w:p w14:paraId="7D4EF35B" w14:textId="333C75EB" w:rsidR="002B2AE6" w:rsidRPr="00EA3AC2" w:rsidRDefault="002B2AE6" w:rsidP="00EA3AC2">
      <w:pPr>
        <w:pStyle w:val="Odlomakpopisa"/>
        <w:numPr>
          <w:ilvl w:val="0"/>
          <w:numId w:val="1"/>
        </w:numPr>
        <w:rPr>
          <w:sz w:val="28"/>
          <w:szCs w:val="28"/>
        </w:rPr>
      </w:pPr>
      <w:r w:rsidRPr="00EA3AC2">
        <w:rPr>
          <w:sz w:val="28"/>
          <w:szCs w:val="28"/>
        </w:rPr>
        <w:t xml:space="preserve">koristi  se  za  radnje  koje  se  događaju  </w:t>
      </w:r>
      <w:r w:rsidRPr="00EA3AC2">
        <w:rPr>
          <w:b/>
          <w:bCs/>
          <w:sz w:val="28"/>
          <w:szCs w:val="28"/>
        </w:rPr>
        <w:t>inače, redovito</w:t>
      </w:r>
      <w:r w:rsidRPr="00EA3AC2">
        <w:rPr>
          <w:sz w:val="28"/>
          <w:szCs w:val="28"/>
        </w:rPr>
        <w:t xml:space="preserve">,  za  </w:t>
      </w:r>
      <w:r w:rsidRPr="00EA3AC2">
        <w:rPr>
          <w:b/>
          <w:bCs/>
          <w:sz w:val="28"/>
          <w:szCs w:val="28"/>
        </w:rPr>
        <w:t>činjenice  koje  uvijek  vrijede</w:t>
      </w:r>
    </w:p>
    <w:p w14:paraId="616ACF1A" w14:textId="606DDC40" w:rsidR="002B2AE6" w:rsidRDefault="002B2AE6">
      <w:pPr>
        <w:rPr>
          <w:i/>
          <w:iCs/>
          <w:sz w:val="28"/>
          <w:szCs w:val="28"/>
        </w:rPr>
      </w:pPr>
      <w:r>
        <w:rPr>
          <w:sz w:val="28"/>
          <w:szCs w:val="28"/>
        </w:rPr>
        <w:tab/>
        <w:t xml:space="preserve">npr.  </w:t>
      </w:r>
      <w:r>
        <w:rPr>
          <w:i/>
          <w:iCs/>
          <w:sz w:val="28"/>
          <w:szCs w:val="28"/>
        </w:rPr>
        <w:t xml:space="preserve">We  usually  </w:t>
      </w:r>
      <w:r>
        <w:rPr>
          <w:b/>
          <w:bCs/>
          <w:i/>
          <w:iCs/>
          <w:sz w:val="28"/>
          <w:szCs w:val="28"/>
        </w:rPr>
        <w:t>go</w:t>
      </w:r>
      <w:r>
        <w:rPr>
          <w:i/>
          <w:iCs/>
          <w:sz w:val="28"/>
          <w:szCs w:val="28"/>
        </w:rPr>
        <w:t xml:space="preserve">  to  school  by  bus.</w:t>
      </w:r>
    </w:p>
    <w:p w14:paraId="15308BE1" w14:textId="77777777" w:rsidR="002B2AE6" w:rsidRDefault="002B2AE6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lastRenderedPageBreak/>
        <w:tab/>
      </w:r>
      <w:r>
        <w:rPr>
          <w:i/>
          <w:iCs/>
          <w:sz w:val="28"/>
          <w:szCs w:val="28"/>
        </w:rPr>
        <w:tab/>
        <w:t xml:space="preserve">My  sister  </w:t>
      </w:r>
      <w:r>
        <w:rPr>
          <w:b/>
          <w:bCs/>
          <w:i/>
          <w:iCs/>
          <w:sz w:val="28"/>
          <w:szCs w:val="28"/>
        </w:rPr>
        <w:t>trains</w:t>
      </w:r>
      <w:r>
        <w:rPr>
          <w:i/>
          <w:iCs/>
          <w:sz w:val="28"/>
          <w:szCs w:val="28"/>
        </w:rPr>
        <w:t xml:space="preserve">  karate  every  Monday.</w:t>
      </w:r>
    </w:p>
    <w:p w14:paraId="75AE85C3" w14:textId="1955B2D5" w:rsidR="002B2AE6" w:rsidRDefault="002B2AE6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>I</w:t>
      </w:r>
      <w:r>
        <w:rPr>
          <w:sz w:val="28"/>
          <w:szCs w:val="28"/>
        </w:rPr>
        <w:t xml:space="preserve">  </w:t>
      </w:r>
      <w:r w:rsidRPr="002B2AE6">
        <w:rPr>
          <w:b/>
          <w:bCs/>
          <w:i/>
          <w:iCs/>
          <w:sz w:val="28"/>
          <w:szCs w:val="28"/>
        </w:rPr>
        <w:t>have</w:t>
      </w:r>
      <w:r w:rsidRPr="002B2AE6">
        <w:rPr>
          <w:i/>
          <w:iCs/>
          <w:sz w:val="28"/>
          <w:szCs w:val="28"/>
        </w:rPr>
        <w:t xml:space="preserve">  brown  eyes.</w:t>
      </w:r>
    </w:p>
    <w:p w14:paraId="07BA5DC3" w14:textId="7E21D900" w:rsidR="009547F7" w:rsidRPr="00EA3AC2" w:rsidRDefault="009547F7" w:rsidP="00EA3AC2">
      <w:pPr>
        <w:pStyle w:val="Odlomakpopisa"/>
        <w:numPr>
          <w:ilvl w:val="0"/>
          <w:numId w:val="2"/>
        </w:numPr>
        <w:rPr>
          <w:sz w:val="28"/>
          <w:szCs w:val="28"/>
        </w:rPr>
      </w:pPr>
      <w:r w:rsidRPr="00EA3AC2">
        <w:rPr>
          <w:sz w:val="28"/>
          <w:szCs w:val="28"/>
        </w:rPr>
        <w:t xml:space="preserve">u  3.l.jd.  (kad  se  rečenica  odnosi  na  </w:t>
      </w:r>
      <w:r w:rsidRPr="00EA3AC2">
        <w:rPr>
          <w:b/>
          <w:bCs/>
          <w:i/>
          <w:iCs/>
          <w:sz w:val="28"/>
          <w:szCs w:val="28"/>
        </w:rPr>
        <w:t>he, she, it</w:t>
      </w:r>
      <w:r w:rsidRPr="00EA3AC2">
        <w:rPr>
          <w:sz w:val="28"/>
          <w:szCs w:val="28"/>
        </w:rPr>
        <w:t>)  glagolu  MORAMO DODATI NASTAVAK  -s/-es</w:t>
      </w:r>
    </w:p>
    <w:p w14:paraId="0D9340A6" w14:textId="1915538A" w:rsidR="009547F7" w:rsidRDefault="009547F7">
      <w:pPr>
        <w:rPr>
          <w:i/>
          <w:iCs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5612AA">
        <w:rPr>
          <w:i/>
          <w:iCs/>
          <w:sz w:val="28"/>
          <w:szCs w:val="28"/>
        </w:rPr>
        <w:t xml:space="preserve">He  </w:t>
      </w:r>
      <w:r w:rsidR="005612AA">
        <w:rPr>
          <w:b/>
          <w:bCs/>
          <w:i/>
          <w:iCs/>
          <w:sz w:val="28"/>
          <w:szCs w:val="28"/>
        </w:rPr>
        <w:t xml:space="preserve">likes  </w:t>
      </w:r>
      <w:r w:rsidR="005612AA">
        <w:rPr>
          <w:i/>
          <w:iCs/>
          <w:sz w:val="28"/>
          <w:szCs w:val="28"/>
        </w:rPr>
        <w:t>eating  pizza  with  mushrooms.</w:t>
      </w:r>
    </w:p>
    <w:p w14:paraId="623281DD" w14:textId="33D34638" w:rsidR="005612AA" w:rsidRDefault="005612AA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 xml:space="preserve">It  </w:t>
      </w:r>
      <w:r>
        <w:rPr>
          <w:b/>
          <w:bCs/>
          <w:i/>
          <w:iCs/>
          <w:sz w:val="28"/>
          <w:szCs w:val="28"/>
        </w:rPr>
        <w:t>runs</w:t>
      </w:r>
      <w:r>
        <w:rPr>
          <w:i/>
          <w:iCs/>
          <w:sz w:val="28"/>
          <w:szCs w:val="28"/>
        </w:rPr>
        <w:t xml:space="preserve">  after  a  ball  in  the  park.</w:t>
      </w:r>
    </w:p>
    <w:p w14:paraId="4B39ABE2" w14:textId="602B82E7" w:rsidR="005612AA" w:rsidRPr="00EA3AC2" w:rsidRDefault="005D298F" w:rsidP="00EA3AC2">
      <w:pPr>
        <w:pStyle w:val="Odlomakpopisa"/>
        <w:numPr>
          <w:ilvl w:val="0"/>
          <w:numId w:val="2"/>
        </w:numPr>
        <w:rPr>
          <w:sz w:val="28"/>
          <w:szCs w:val="28"/>
        </w:rPr>
      </w:pPr>
      <w:r w:rsidRPr="00EA3AC2">
        <w:rPr>
          <w:sz w:val="28"/>
          <w:szCs w:val="28"/>
        </w:rPr>
        <w:t>prisjetimo  se  upitnih  i  niječnih  rečenica</w:t>
      </w:r>
    </w:p>
    <w:p w14:paraId="6C44F526" w14:textId="7EB71B6E" w:rsidR="005D298F" w:rsidRDefault="005D298F">
      <w:pPr>
        <w:rPr>
          <w:i/>
          <w:iCs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i/>
          <w:iCs/>
          <w:sz w:val="28"/>
          <w:szCs w:val="28"/>
        </w:rPr>
        <w:t xml:space="preserve">They  </w:t>
      </w:r>
      <w:r>
        <w:rPr>
          <w:b/>
          <w:bCs/>
          <w:i/>
          <w:iCs/>
          <w:sz w:val="28"/>
          <w:szCs w:val="28"/>
        </w:rPr>
        <w:t xml:space="preserve">travel  </w:t>
      </w:r>
      <w:r>
        <w:rPr>
          <w:i/>
          <w:iCs/>
          <w:sz w:val="28"/>
          <w:szCs w:val="28"/>
        </w:rPr>
        <w:t>every  summer.</w:t>
      </w:r>
    </w:p>
    <w:p w14:paraId="51A44AF0" w14:textId="647CDA02" w:rsidR="005D298F" w:rsidRDefault="005D298F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b/>
          <w:bCs/>
          <w:i/>
          <w:iCs/>
          <w:sz w:val="28"/>
          <w:szCs w:val="28"/>
        </w:rPr>
        <w:t xml:space="preserve">Do  </w:t>
      </w:r>
      <w:r>
        <w:rPr>
          <w:i/>
          <w:iCs/>
          <w:sz w:val="28"/>
          <w:szCs w:val="28"/>
        </w:rPr>
        <w:t xml:space="preserve">they  </w:t>
      </w:r>
      <w:r>
        <w:rPr>
          <w:b/>
          <w:bCs/>
          <w:i/>
          <w:iCs/>
          <w:sz w:val="28"/>
          <w:szCs w:val="28"/>
        </w:rPr>
        <w:t>travel</w:t>
      </w:r>
      <w:r>
        <w:rPr>
          <w:i/>
          <w:iCs/>
          <w:sz w:val="28"/>
          <w:szCs w:val="28"/>
        </w:rPr>
        <w:t xml:space="preserve">  every  summer?</w:t>
      </w:r>
    </w:p>
    <w:p w14:paraId="24C46D66" w14:textId="6EB6E680" w:rsidR="005D298F" w:rsidRDefault="005D298F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 xml:space="preserve">They  </w:t>
      </w:r>
      <w:r>
        <w:rPr>
          <w:b/>
          <w:bCs/>
          <w:i/>
          <w:iCs/>
          <w:sz w:val="28"/>
          <w:szCs w:val="28"/>
        </w:rPr>
        <w:t>don't  travel</w:t>
      </w:r>
      <w:r>
        <w:rPr>
          <w:i/>
          <w:iCs/>
          <w:sz w:val="28"/>
          <w:szCs w:val="28"/>
        </w:rPr>
        <w:t xml:space="preserve">  every  summer.</w:t>
      </w:r>
    </w:p>
    <w:p w14:paraId="79B5ADB7" w14:textId="49D63101" w:rsidR="005D298F" w:rsidRDefault="005D298F">
      <w:pPr>
        <w:rPr>
          <w:i/>
          <w:iCs/>
          <w:sz w:val="28"/>
          <w:szCs w:val="28"/>
        </w:rPr>
      </w:pPr>
    </w:p>
    <w:p w14:paraId="3922C004" w14:textId="4B4C127C" w:rsidR="005D298F" w:rsidRDefault="005D298F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 xml:space="preserve">She  </w:t>
      </w:r>
      <w:r>
        <w:rPr>
          <w:b/>
          <w:bCs/>
          <w:i/>
          <w:iCs/>
          <w:sz w:val="28"/>
          <w:szCs w:val="28"/>
        </w:rPr>
        <w:t xml:space="preserve">travels  </w:t>
      </w:r>
      <w:r>
        <w:rPr>
          <w:i/>
          <w:iCs/>
          <w:sz w:val="28"/>
          <w:szCs w:val="28"/>
        </w:rPr>
        <w:t>every  summer.</w:t>
      </w:r>
    </w:p>
    <w:p w14:paraId="406DEF5F" w14:textId="5AD8E903" w:rsidR="005D298F" w:rsidRDefault="005D298F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</w:r>
      <w:r>
        <w:rPr>
          <w:b/>
          <w:bCs/>
          <w:i/>
          <w:iCs/>
          <w:sz w:val="28"/>
          <w:szCs w:val="28"/>
        </w:rPr>
        <w:t>Does</w:t>
      </w:r>
      <w:r>
        <w:rPr>
          <w:i/>
          <w:iCs/>
          <w:sz w:val="28"/>
          <w:szCs w:val="28"/>
        </w:rPr>
        <w:t xml:space="preserve">  she  </w:t>
      </w:r>
      <w:r>
        <w:rPr>
          <w:b/>
          <w:bCs/>
          <w:i/>
          <w:iCs/>
          <w:sz w:val="28"/>
          <w:szCs w:val="28"/>
        </w:rPr>
        <w:t xml:space="preserve">travel  </w:t>
      </w:r>
      <w:r>
        <w:rPr>
          <w:i/>
          <w:iCs/>
          <w:sz w:val="28"/>
          <w:szCs w:val="28"/>
        </w:rPr>
        <w:t>every  summer?</w:t>
      </w:r>
    </w:p>
    <w:p w14:paraId="4E700137" w14:textId="7A7DE898" w:rsidR="005D298F" w:rsidRDefault="005D298F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ab/>
        <w:t xml:space="preserve">She  </w:t>
      </w:r>
      <w:r>
        <w:rPr>
          <w:b/>
          <w:bCs/>
          <w:i/>
          <w:iCs/>
          <w:sz w:val="28"/>
          <w:szCs w:val="28"/>
        </w:rPr>
        <w:t xml:space="preserve">doesn't  travel  </w:t>
      </w:r>
      <w:r>
        <w:rPr>
          <w:i/>
          <w:iCs/>
          <w:sz w:val="28"/>
          <w:szCs w:val="28"/>
        </w:rPr>
        <w:t>every  summer.</w:t>
      </w:r>
    </w:p>
    <w:p w14:paraId="4B50FF89" w14:textId="685B348D" w:rsidR="00EA3AC2" w:rsidRPr="00EA3AC2" w:rsidRDefault="00EA3AC2" w:rsidP="00EA3AC2">
      <w:pPr>
        <w:pStyle w:val="Odlomakpopisa"/>
        <w:numPr>
          <w:ilvl w:val="0"/>
          <w:numId w:val="2"/>
        </w:numPr>
        <w:rPr>
          <w:sz w:val="28"/>
          <w:szCs w:val="28"/>
        </w:rPr>
      </w:pPr>
      <w:r w:rsidRPr="00EA3AC2">
        <w:rPr>
          <w:sz w:val="28"/>
          <w:szCs w:val="28"/>
        </w:rPr>
        <w:t xml:space="preserve">riječi  signali:  </w:t>
      </w:r>
      <w:r w:rsidRPr="00EA3AC2">
        <w:rPr>
          <w:b/>
          <w:bCs/>
          <w:i/>
          <w:iCs/>
          <w:sz w:val="28"/>
          <w:szCs w:val="28"/>
        </w:rPr>
        <w:t>usually,  often,  sometimes,  every…</w:t>
      </w:r>
    </w:p>
    <w:p w14:paraId="0DFBF864" w14:textId="67F8B883" w:rsidR="00EA3AC2" w:rsidRDefault="00EA3AC2" w:rsidP="00EA3AC2">
      <w:pPr>
        <w:rPr>
          <w:sz w:val="28"/>
          <w:szCs w:val="28"/>
        </w:rPr>
      </w:pPr>
    </w:p>
    <w:p w14:paraId="4BCB644A" w14:textId="77777777" w:rsidR="00DE586F" w:rsidRDefault="00DE586F" w:rsidP="00EA3AC2">
      <w:pPr>
        <w:rPr>
          <w:sz w:val="28"/>
          <w:szCs w:val="28"/>
        </w:rPr>
      </w:pPr>
    </w:p>
    <w:p w14:paraId="7C6F87CA" w14:textId="3E4039DA" w:rsidR="00DE586F" w:rsidRDefault="00DE586F" w:rsidP="00EA3AC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ESENT  CONTINUOUS:</w:t>
      </w:r>
    </w:p>
    <w:p w14:paraId="40F83D68" w14:textId="537A823E" w:rsidR="00DE586F" w:rsidRPr="00DE586F" w:rsidRDefault="00DE586F" w:rsidP="00DE586F">
      <w:pPr>
        <w:pStyle w:val="Odlomakpopisa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dvodijelni  gl.  oblik:</w:t>
      </w:r>
      <w:r>
        <w:rPr>
          <w:sz w:val="28"/>
          <w:szCs w:val="28"/>
        </w:rPr>
        <w:tab/>
      </w:r>
      <w:r w:rsidRPr="00DE586F">
        <w:rPr>
          <w:b/>
          <w:bCs/>
          <w:i/>
          <w:iCs/>
          <w:sz w:val="28"/>
          <w:szCs w:val="28"/>
        </w:rPr>
        <w:t>am/is/are   +   glagolING</w:t>
      </w:r>
    </w:p>
    <w:p w14:paraId="1DE361E3" w14:textId="789B0484" w:rsidR="00DE586F" w:rsidRDefault="00CE64CE" w:rsidP="00DE586F">
      <w:pPr>
        <w:pStyle w:val="Odlomakpopisa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koristi  se  za  radnje  koje  se  događaju  </w:t>
      </w:r>
      <w:r>
        <w:rPr>
          <w:b/>
          <w:bCs/>
          <w:sz w:val="28"/>
          <w:szCs w:val="28"/>
        </w:rPr>
        <w:t>upravo  sada,  ovog  trena</w:t>
      </w:r>
    </w:p>
    <w:p w14:paraId="6E093449" w14:textId="46F2FFC7" w:rsidR="00CE64CE" w:rsidRDefault="00CE64CE" w:rsidP="00CE64CE">
      <w:pPr>
        <w:ind w:left="708"/>
        <w:rPr>
          <w:i/>
          <w:iCs/>
          <w:sz w:val="28"/>
          <w:szCs w:val="28"/>
        </w:rPr>
      </w:pPr>
      <w:r>
        <w:rPr>
          <w:sz w:val="28"/>
          <w:szCs w:val="28"/>
        </w:rPr>
        <w:t>npr.</w:t>
      </w:r>
      <w:r>
        <w:rPr>
          <w:sz w:val="28"/>
          <w:szCs w:val="28"/>
        </w:rPr>
        <w:tab/>
      </w:r>
      <w:r>
        <w:rPr>
          <w:i/>
          <w:iCs/>
          <w:sz w:val="28"/>
          <w:szCs w:val="28"/>
        </w:rPr>
        <w:t xml:space="preserve">We  </w:t>
      </w:r>
      <w:r>
        <w:rPr>
          <w:b/>
          <w:bCs/>
          <w:i/>
          <w:iCs/>
          <w:sz w:val="28"/>
          <w:szCs w:val="28"/>
        </w:rPr>
        <w:t>are  walking</w:t>
      </w:r>
      <w:r>
        <w:rPr>
          <w:i/>
          <w:iCs/>
          <w:sz w:val="28"/>
          <w:szCs w:val="28"/>
        </w:rPr>
        <w:t xml:space="preserve">  to  the  beach  right  now.</w:t>
      </w:r>
    </w:p>
    <w:p w14:paraId="734B532D" w14:textId="0601794E" w:rsidR="00CE64CE" w:rsidRDefault="00CE64CE" w:rsidP="00CE64CE">
      <w:pPr>
        <w:ind w:left="708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 xml:space="preserve">He  </w:t>
      </w:r>
      <w:r>
        <w:rPr>
          <w:b/>
          <w:bCs/>
          <w:i/>
          <w:iCs/>
          <w:sz w:val="28"/>
          <w:szCs w:val="28"/>
        </w:rPr>
        <w:t xml:space="preserve">is  talking  </w:t>
      </w:r>
      <w:r>
        <w:rPr>
          <w:i/>
          <w:iCs/>
          <w:sz w:val="28"/>
          <w:szCs w:val="28"/>
        </w:rPr>
        <w:t>on  the  phone  at  the  moment.</w:t>
      </w:r>
    </w:p>
    <w:p w14:paraId="01975153" w14:textId="7FCFB793" w:rsidR="00CE64CE" w:rsidRDefault="00243E84" w:rsidP="00243E84">
      <w:pPr>
        <w:pStyle w:val="Odlomakpopisa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risjetimo  se  upitnih  i  niječnih  rečenica</w:t>
      </w:r>
    </w:p>
    <w:p w14:paraId="13B4BEA7" w14:textId="07BD4C41" w:rsidR="00243E84" w:rsidRDefault="0019203C" w:rsidP="0019203C">
      <w:pPr>
        <w:ind w:left="1416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I  </w:t>
      </w:r>
      <w:r>
        <w:rPr>
          <w:b/>
          <w:bCs/>
          <w:i/>
          <w:iCs/>
          <w:sz w:val="28"/>
          <w:szCs w:val="28"/>
        </w:rPr>
        <w:t>am  babysitting</w:t>
      </w:r>
      <w:r>
        <w:rPr>
          <w:i/>
          <w:iCs/>
          <w:sz w:val="28"/>
          <w:szCs w:val="28"/>
        </w:rPr>
        <w:t xml:space="preserve">  my  baby  cousin  today.</w:t>
      </w:r>
    </w:p>
    <w:p w14:paraId="04231DBA" w14:textId="31DF4EF3" w:rsidR="0019203C" w:rsidRDefault="0019203C" w:rsidP="0019203C">
      <w:pPr>
        <w:ind w:left="1416"/>
        <w:rPr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 xml:space="preserve">Am  </w:t>
      </w:r>
      <w:r>
        <w:rPr>
          <w:i/>
          <w:iCs/>
          <w:sz w:val="28"/>
          <w:szCs w:val="28"/>
        </w:rPr>
        <w:t xml:space="preserve">I  </w:t>
      </w:r>
      <w:r>
        <w:rPr>
          <w:b/>
          <w:bCs/>
          <w:i/>
          <w:iCs/>
          <w:sz w:val="28"/>
          <w:szCs w:val="28"/>
        </w:rPr>
        <w:t>babysitting</w:t>
      </w:r>
      <w:r>
        <w:rPr>
          <w:i/>
          <w:iCs/>
          <w:sz w:val="28"/>
          <w:szCs w:val="28"/>
        </w:rPr>
        <w:t xml:space="preserve">  my  baby  cousin  today?</w:t>
      </w:r>
    </w:p>
    <w:p w14:paraId="5EE49FBC" w14:textId="0E09F834" w:rsidR="0019203C" w:rsidRDefault="0019203C" w:rsidP="0019203C">
      <w:pPr>
        <w:ind w:left="1416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I  </w:t>
      </w:r>
      <w:r>
        <w:rPr>
          <w:b/>
          <w:bCs/>
          <w:i/>
          <w:iCs/>
          <w:sz w:val="28"/>
          <w:szCs w:val="28"/>
        </w:rPr>
        <w:t xml:space="preserve">am  not  babysitting  </w:t>
      </w:r>
      <w:r>
        <w:rPr>
          <w:i/>
          <w:iCs/>
          <w:sz w:val="28"/>
          <w:szCs w:val="28"/>
        </w:rPr>
        <w:t>my  baby  cousin  today.</w:t>
      </w:r>
    </w:p>
    <w:p w14:paraId="574A9F74" w14:textId="32DD8611" w:rsidR="009F61E5" w:rsidRDefault="0019203C" w:rsidP="009F61E5">
      <w:pPr>
        <w:pStyle w:val="Odlomakpopisa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prisjetimo  se  i  nepravilnih  spellinga  (put  </w:t>
      </w:r>
      <w:r>
        <w:rPr>
          <w:rFonts w:cstheme="minorHAnsi"/>
          <w:sz w:val="28"/>
          <w:szCs w:val="28"/>
        </w:rPr>
        <w:t>→</w:t>
      </w:r>
      <w:r>
        <w:rPr>
          <w:sz w:val="28"/>
          <w:szCs w:val="28"/>
        </w:rPr>
        <w:t xml:space="preserve">  putting,  make  </w:t>
      </w:r>
      <w:r>
        <w:rPr>
          <w:rFonts w:cstheme="minorHAnsi"/>
          <w:sz w:val="28"/>
          <w:szCs w:val="28"/>
        </w:rPr>
        <w:t>→</w:t>
      </w:r>
      <w:r>
        <w:rPr>
          <w:sz w:val="28"/>
          <w:szCs w:val="28"/>
        </w:rPr>
        <w:t xml:space="preserve">  making,  study  </w:t>
      </w:r>
      <w:r>
        <w:rPr>
          <w:rFonts w:cstheme="minorHAnsi"/>
          <w:sz w:val="28"/>
          <w:szCs w:val="28"/>
        </w:rPr>
        <w:t>→</w:t>
      </w:r>
      <w:r>
        <w:rPr>
          <w:sz w:val="28"/>
          <w:szCs w:val="28"/>
        </w:rPr>
        <w:t xml:space="preserve">  studying)</w:t>
      </w:r>
    </w:p>
    <w:p w14:paraId="776D18BB" w14:textId="1EAEB6AA" w:rsidR="009F61E5" w:rsidRDefault="009F61E5" w:rsidP="009F61E5">
      <w:pPr>
        <w:pStyle w:val="Odlomakpopisa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riječi  signali:  </w:t>
      </w:r>
      <w:r w:rsidRPr="009F61E5">
        <w:rPr>
          <w:b/>
          <w:bCs/>
          <w:i/>
          <w:iCs/>
          <w:sz w:val="28"/>
          <w:szCs w:val="28"/>
        </w:rPr>
        <w:t>now,  right  now</w:t>
      </w:r>
      <w:r>
        <w:rPr>
          <w:b/>
          <w:bCs/>
          <w:i/>
          <w:iCs/>
          <w:sz w:val="28"/>
          <w:szCs w:val="28"/>
        </w:rPr>
        <w:t>,  at  the  moment,  today…</w:t>
      </w:r>
    </w:p>
    <w:p w14:paraId="2FA2665C" w14:textId="2150D905" w:rsidR="00191245" w:rsidRDefault="00191245" w:rsidP="00191245">
      <w:pPr>
        <w:rPr>
          <w:sz w:val="28"/>
          <w:szCs w:val="28"/>
        </w:rPr>
      </w:pPr>
    </w:p>
    <w:p w14:paraId="35A2637E" w14:textId="31CFA7F9" w:rsidR="00191245" w:rsidRDefault="00191245" w:rsidP="00191245">
      <w:pPr>
        <w:rPr>
          <w:sz w:val="28"/>
          <w:szCs w:val="28"/>
        </w:rPr>
      </w:pPr>
    </w:p>
    <w:p w14:paraId="066BD513" w14:textId="22FB0612" w:rsidR="00191245" w:rsidRDefault="00191245" w:rsidP="00191245">
      <w:pPr>
        <w:rPr>
          <w:sz w:val="28"/>
          <w:szCs w:val="28"/>
        </w:rPr>
      </w:pPr>
      <w:r>
        <w:rPr>
          <w:sz w:val="28"/>
          <w:szCs w:val="28"/>
        </w:rPr>
        <w:t xml:space="preserve">Nakon  ovog  kratkog  ponavljanja,  </w:t>
      </w:r>
      <w:r>
        <w:rPr>
          <w:b/>
          <w:bCs/>
          <w:sz w:val="28"/>
          <w:szCs w:val="28"/>
        </w:rPr>
        <w:t>zadatak</w:t>
      </w:r>
      <w:r>
        <w:rPr>
          <w:sz w:val="28"/>
          <w:szCs w:val="28"/>
        </w:rPr>
        <w:t>!</w:t>
      </w:r>
      <w:r w:rsidR="00577FFD">
        <w:rPr>
          <w:sz w:val="28"/>
          <w:szCs w:val="28"/>
        </w:rPr>
        <w:t xml:space="preserve">  </w:t>
      </w:r>
      <w:r w:rsidR="00577FFD">
        <w:rPr>
          <w:b/>
          <w:bCs/>
          <w:sz w:val="28"/>
          <w:szCs w:val="28"/>
        </w:rPr>
        <w:t>Prepisati  i  riješiti  u  bilježnicu</w:t>
      </w:r>
      <w:r w:rsidR="00577FFD">
        <w:rPr>
          <w:sz w:val="28"/>
          <w:szCs w:val="28"/>
        </w:rPr>
        <w:t>!</w:t>
      </w:r>
    </w:p>
    <w:p w14:paraId="1324ADF1" w14:textId="0131C262" w:rsidR="00577FFD" w:rsidRDefault="00577FFD" w:rsidP="00191245">
      <w:pPr>
        <w:rPr>
          <w:sz w:val="28"/>
          <w:szCs w:val="28"/>
        </w:rPr>
      </w:pPr>
    </w:p>
    <w:p w14:paraId="58EE4CF8" w14:textId="71E4D5BF" w:rsidR="00577FFD" w:rsidRPr="00C20F19" w:rsidRDefault="00577FFD" w:rsidP="00C20F19">
      <w:pPr>
        <w:pStyle w:val="Odlomakpopisa"/>
        <w:numPr>
          <w:ilvl w:val="0"/>
          <w:numId w:val="4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Fill  in  the  blanks  with  either  </w:t>
      </w:r>
      <w:r>
        <w:rPr>
          <w:b/>
          <w:bCs/>
          <w:i/>
          <w:iCs/>
          <w:sz w:val="28"/>
          <w:szCs w:val="28"/>
        </w:rPr>
        <w:t xml:space="preserve">Present  Simple  </w:t>
      </w:r>
      <w:r>
        <w:rPr>
          <w:b/>
          <w:bCs/>
          <w:sz w:val="28"/>
          <w:szCs w:val="28"/>
        </w:rPr>
        <w:t xml:space="preserve">or  </w:t>
      </w:r>
      <w:r>
        <w:rPr>
          <w:b/>
          <w:bCs/>
          <w:i/>
          <w:iCs/>
          <w:sz w:val="28"/>
          <w:szCs w:val="28"/>
        </w:rPr>
        <w:t xml:space="preserve">Present  Continuous  </w:t>
      </w:r>
      <w:r>
        <w:rPr>
          <w:b/>
          <w:bCs/>
          <w:sz w:val="28"/>
          <w:szCs w:val="28"/>
        </w:rPr>
        <w:t>of  the  verb  in the  brackets:</w:t>
      </w:r>
      <w:r w:rsidR="00C20F19">
        <w:rPr>
          <w:b/>
          <w:bCs/>
          <w:sz w:val="28"/>
          <w:szCs w:val="28"/>
        </w:rPr>
        <w:br/>
      </w:r>
    </w:p>
    <w:p w14:paraId="7FF4CF61" w14:textId="3169366D" w:rsidR="00577FFD" w:rsidRDefault="009D2B04" w:rsidP="00386624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We  often  ____________  (WATCH)  movies  in  the  cinema.</w:t>
      </w:r>
    </w:p>
    <w:p w14:paraId="2C59CE6A" w14:textId="215E5986" w:rsidR="00386624" w:rsidRDefault="00386624" w:rsidP="00386624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He  usually  ____________  (not  DO)  his  homework.</w:t>
      </w:r>
    </w:p>
    <w:p w14:paraId="3B9D2C84" w14:textId="11E21CAD" w:rsidR="00386624" w:rsidRDefault="00386624" w:rsidP="00386624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They  _____________  (HAVE)  lunch  now.</w:t>
      </w:r>
    </w:p>
    <w:p w14:paraId="2A72D1DF" w14:textId="663340D3" w:rsidR="00386624" w:rsidRDefault="00386624" w:rsidP="00386624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I  ____________  (CLEAN)  the  kitchen  every  day.</w:t>
      </w:r>
    </w:p>
    <w:p w14:paraId="574ACA66" w14:textId="2B477B72" w:rsidR="00386624" w:rsidRDefault="00386624" w:rsidP="00386624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I  ____________  (not  DO)  anything  important  at  the  moment.</w:t>
      </w:r>
    </w:p>
    <w:p w14:paraId="2961992D" w14:textId="6CCEE1F7" w:rsidR="00386624" w:rsidRDefault="00386624" w:rsidP="00386624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She  ___________  (WORK)  today.</w:t>
      </w:r>
    </w:p>
    <w:p w14:paraId="57BFABF4" w14:textId="7846F7AE" w:rsidR="00386624" w:rsidRDefault="00386624" w:rsidP="00386624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You  ___________  (LIVE)  in  Zagreb.</w:t>
      </w:r>
    </w:p>
    <w:p w14:paraId="5598B709" w14:textId="7B173FBB" w:rsidR="00386624" w:rsidRDefault="00386624" w:rsidP="00386624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You  ___________  (not  PLAY)  any  instruments.</w:t>
      </w:r>
    </w:p>
    <w:p w14:paraId="45F4EEAE" w14:textId="0B26B5CE" w:rsidR="00386624" w:rsidRDefault="00386624" w:rsidP="00386624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Look!  It  _____________  (SLEEP)  in  the  corner.</w:t>
      </w:r>
    </w:p>
    <w:p w14:paraId="671953D6" w14:textId="055E4D82" w:rsidR="00386624" w:rsidRDefault="00386624" w:rsidP="00386624">
      <w:pPr>
        <w:pStyle w:val="Odlomakpopisa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 We  can't  come.  We  ___________  (BAKE)  cakes  for  tomorrow.</w:t>
      </w:r>
    </w:p>
    <w:p w14:paraId="4A008AE3" w14:textId="4B0333D6" w:rsidR="00386624" w:rsidRDefault="00386624" w:rsidP="00386624">
      <w:pPr>
        <w:rPr>
          <w:sz w:val="28"/>
          <w:szCs w:val="28"/>
        </w:rPr>
      </w:pPr>
    </w:p>
    <w:p w14:paraId="54E86B89" w14:textId="7C008FAF" w:rsidR="00386624" w:rsidRDefault="00386624" w:rsidP="00386624">
      <w:pPr>
        <w:rPr>
          <w:sz w:val="28"/>
          <w:szCs w:val="28"/>
        </w:rPr>
      </w:pPr>
      <w:r>
        <w:rPr>
          <w:b/>
          <w:bCs/>
          <w:sz w:val="28"/>
          <w:szCs w:val="28"/>
        </w:rPr>
        <w:t>Sliku  iz  bilježnice  uploadajte  na  Teams.</w:t>
      </w:r>
    </w:p>
    <w:p w14:paraId="3C95388A" w14:textId="43A6EBA9" w:rsidR="00D86585" w:rsidRDefault="00D86585" w:rsidP="00386624">
      <w:pPr>
        <w:rPr>
          <w:sz w:val="28"/>
          <w:szCs w:val="28"/>
        </w:rPr>
      </w:pPr>
    </w:p>
    <w:p w14:paraId="75AB90F3" w14:textId="27DFDCC7" w:rsidR="00D86585" w:rsidRPr="00386624" w:rsidRDefault="00D86585" w:rsidP="00386624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p w14:paraId="32C67FF0" w14:textId="0426F4B4" w:rsidR="00191245" w:rsidRDefault="00191245" w:rsidP="00191245">
      <w:pPr>
        <w:rPr>
          <w:sz w:val="28"/>
          <w:szCs w:val="28"/>
        </w:rPr>
      </w:pPr>
    </w:p>
    <w:p w14:paraId="6586610D" w14:textId="77777777" w:rsidR="00191245" w:rsidRPr="00191245" w:rsidRDefault="00191245" w:rsidP="00191245">
      <w:pPr>
        <w:rPr>
          <w:sz w:val="28"/>
          <w:szCs w:val="28"/>
        </w:rPr>
      </w:pPr>
    </w:p>
    <w:sectPr w:rsidR="00191245" w:rsidRPr="0019124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855FB"/>
    <w:multiLevelType w:val="hybridMultilevel"/>
    <w:tmpl w:val="C94E566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7626189"/>
    <w:multiLevelType w:val="hybridMultilevel"/>
    <w:tmpl w:val="830A9B34"/>
    <w:lvl w:ilvl="0" w:tplc="041A0001">
      <w:start w:val="1"/>
      <w:numFmt w:val="bullet"/>
      <w:lvlText w:val=""/>
      <w:lvlJc w:val="left"/>
      <w:pPr>
        <w:ind w:left="852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E0E2368"/>
    <w:multiLevelType w:val="hybridMultilevel"/>
    <w:tmpl w:val="297C011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D1835"/>
    <w:multiLevelType w:val="hybridMultilevel"/>
    <w:tmpl w:val="C674DBF4"/>
    <w:lvl w:ilvl="0" w:tplc="041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DC32EE8"/>
    <w:multiLevelType w:val="hybridMultilevel"/>
    <w:tmpl w:val="56DE1C5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38D4A0E"/>
    <w:multiLevelType w:val="hybridMultilevel"/>
    <w:tmpl w:val="1CB0EF5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NDE3NTM3MDEyNLVU0lEKTi0uzszPAykwrAUAmABxvCwAAAA="/>
  </w:docVars>
  <w:rsids>
    <w:rsidRoot w:val="00204264"/>
    <w:rsid w:val="00013856"/>
    <w:rsid w:val="00191245"/>
    <w:rsid w:val="0019203C"/>
    <w:rsid w:val="00204264"/>
    <w:rsid w:val="00243E84"/>
    <w:rsid w:val="002B2AE6"/>
    <w:rsid w:val="002D486B"/>
    <w:rsid w:val="00386624"/>
    <w:rsid w:val="003A7B46"/>
    <w:rsid w:val="005612AA"/>
    <w:rsid w:val="00577FFD"/>
    <w:rsid w:val="005D298F"/>
    <w:rsid w:val="008826BB"/>
    <w:rsid w:val="009547F7"/>
    <w:rsid w:val="009D2B04"/>
    <w:rsid w:val="009F61E5"/>
    <w:rsid w:val="00C20F19"/>
    <w:rsid w:val="00CE64CE"/>
    <w:rsid w:val="00D86585"/>
    <w:rsid w:val="00DE586F"/>
    <w:rsid w:val="00EA3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5C5FEF"/>
  <w15:chartTrackingRefBased/>
  <w15:docId w15:val="{4F1970A1-9BC3-4013-BFF6-7B1B07592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EA3A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472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19</cp:revision>
  <dcterms:created xsi:type="dcterms:W3CDTF">2020-04-18T20:19:00Z</dcterms:created>
  <dcterms:modified xsi:type="dcterms:W3CDTF">2020-04-18T21:13:00Z</dcterms:modified>
</cp:coreProperties>
</file>